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104E8B"/>
        </w:rPr>
        <w:t xml:space="default">Viral Subjec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ference taxonom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al subjec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ph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 replication protein [White clover mosaic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ph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plicase [Lolium latent virus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al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tative CP/RdRp fusion protein [Zygosaccharomyces bailii virus Z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structural polyprotein [Bastrovirus-like_virus/VietNam/Bat/17819_2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F1a [Porcine astrovirus 4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F1ab [Porcine astrovirus 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dRp, partial [Mamastrovirus 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structural polyprotein [Dromedary astro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F1ab [Porcine astrovirus 4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structural polyprotein [Bastrovirus/VietNam/Porcine/17489_85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1ab [Mamastrovirus 3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F1ab [Sichuan takin astro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F1a [Astrovirus wild boar/WBAstV-1/2011/HUN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F1a [Porcine astrovirus 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psid protein precursor [Mamastrovirus 3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F1b, partial [Astrovirus wild boar/WBAstV-1/2011/HUN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F1ab [Porcine astrovirus 5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, partial [Murine astrovirus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kin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Zoerhiza.3_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kin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Zoerhiza.2_8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kin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7976356_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MBVgp3 [Mushroom bacilliform virus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t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 polymerase [Grapevine berry inner necrosis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t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plicase [Actinidia seed borne latent virus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um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7976324_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um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6960799_6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um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6960799_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um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5466725_6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um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6960799_3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um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Gerhypos.4_5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um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, partial [ssRNA phage AVE016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um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5466369_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um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6960509_3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um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6255746_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um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5466725_5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um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7976299_4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um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6960799_5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um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7976310_4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um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6960799_7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 dependent RNA polymerase [Plasmopara viticola lesion associated ourmia-like virus 64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Pyricularia oryzae ourmia-like 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 dependent RNA polymerase [Plasmopara viticola lesion associated ourmia-like virus 76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 dependent RNA polymerase [Plasmopara viticola lesion associated ourmia-like virus 7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Fusarium oxysporum ourmia-like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 dependent RNA polymerase [Plasmopara viticola lesion associated ourmia-like virus 49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 dependent RNA polymerase [Magnaporthe oryzae ourmia-like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Aspergillus neoniger ourmia-like virus 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Ageratum latent virus 1998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lic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[Cowden I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lic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[Bat sapo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lic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[Turkey calicivirus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ys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Penicillium chrysogenum virus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u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merase [Tacheng Tick Virus 4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u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Periplaneta americana mononega-like virus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ci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merase polyprotein [Mosquito dicistro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ci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structural polyprotein [Aphid lethal paralysis virus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Penicillium discovirus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in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, partial [ssRNA phage SRR5995670_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in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plicase [Acinetobacter phage AP205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in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6960803_4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in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6960509_4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in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, partial [ssRNA phage SRR7976325_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[Ceratobasidium endornavirus D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[Rhizoctonia cerealis alphaendorna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[Sclerotinia minor endornavirus 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 replicase beta subunit [Leviviridae sp.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6960803_5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, partial [ssRNA phage ESE007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Gephyllon.1_10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5466727_3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plicase [Pseudomonas phage PRR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d maturation protease, partial [Leviviridae sp.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plicase [Leviviridae sp.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5466338_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7976299_7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6960799_16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Esthiorhiza.4_3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, partial [ssRNA phage Gerhypos.1_49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6960799_24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7976301_5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 replicase beta subunit [Escherichia phage MS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, partial [ssRNA phage Zoerhiza.1_35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 replicase beta subunit [Escherichia phage Qbeta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6050738_3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7976327_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7976310_6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Gerhypos.2_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6960540_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AVE019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plicase [Pseudomonas phage PP7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6960799_27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6960799_20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Esthiorhiza.4_10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Gephyllon.1_2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Esthiorhiza.2_30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, partial [ssRNA phage Esthiorhiza.2_5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Zoerhiza.2_28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Esthiorhiza.1_10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, partial [ssRNA phage AIN000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7976326_3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7976300_6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5467091_7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7976326_4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7976310_1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7976310_7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, partial [ssRNA phage Esthiorhiza.2_36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6050738_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7976325_2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plicase [Enterobacteria phage Hgal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Gerhypos.4_67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6960799_8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5466727_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5208570_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7976357_8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6960549_3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6960507_8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Gerhypos.3_19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7976325_1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7976301_6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7687334_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7976325_9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Gerhypos.2_1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6255733_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Palo verde broom virus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nt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al RNA polymerase (L protein) [Orthohantavirus sinnombreense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nt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dRp [Lena virus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structural protein [Paslahepevirus balayani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structural protein [Rana hepevirus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[Cryphonectria hypovirus 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fl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[Sacbrood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fl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[Heliconius erato ifla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fl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[Deformed wing virus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i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DNA polymerase [Lymphocystis disease virus Sa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i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DNA polymerase [lymphocystis disease virus-China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i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DNA polymerase [Lymphocystis disease virus 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sp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Arlivirus sp. virus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tative Non-LTR retrotransposon [Bodo saltans virus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Ophiostoma mitovirus 1b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tative RNA-dependent RNA polymerase [Fusarium oxysporum f. sp. dianthi mito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tative RNA dependent RNA polymerase [Ceratobasidium mito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tative RNA-dependent RNA polymerase [Rhizoctonia solani mitovirus 25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, partial [Hymenoscyphus fraxineus mito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Tuber excavatum mito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Ophiostoma mitovirus 3b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[Alternaria arborescens mitovirus 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m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 dependent RNA polymerase [Plasmopara viticola lesion associated mononega virus 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Saccharomyces 20S RNA narna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Blechmonas luni narna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Fusarium poae narnavirus 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d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 dependent RNA polymerase protein A [Nodamura virus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 protein [parainfluenza virus 5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rge protein [Dolphin morbilli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rge polymerase protein L [canine distemper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rge protein [Phocine morbilli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 protein [Rinderpest virus (strain Kabete O)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merase, partial [Bat paramyxovirus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Fusarium solani 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tative RNA dependent RNA polymerase [Aspergillus ochraceous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Ustilaginoidea virens partitivirus 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Pseudogymnoascus destructans partitivirus-pa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Penicillium stoloniferum virus 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tative RNA-dependent RNA polymerase [Pythium nunn 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tative replicase [Gremmeniella abietina RNA virus MS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Discula destructiva virus 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 dependent RNA polymerase [Sinapis alba cryptic 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tative RNA-dependent RNA polymerase [Pepper cryptic 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Rose cryptic 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Beet cryptic virus 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Verticillium dahliae partiti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Discula destructiva 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Aspergillus fumigatus partitivirus 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tative dsRNA-dependent RNA polymerase [Penicillium stoloniferum virus F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Sclerotinia sclerotiorum partitivirus 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tative RNA-dependent RNA polymerase [Melon partitivirus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asm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G: RNA-dependent RNA polymerase [Fushun phasmavirus 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asm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, partial [Coleopteran phasma-related virus OKIAV235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asm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Anopheles triannulatus orthophasma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asm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G: RNA-dependent RNA polymerase [Fushun phasma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asm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G: RdRp [hymenopteran phasma-related virus OKIAV227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Brassica campestris chinensis cogu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 polymerase [Severe fever with thrombocytopenia syndrome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dRp [Narangue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 protein [Browner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merase [Zaliv Terpeniya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Ceraphron bunya-like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 Polymerase [Tenuivirus oryzaclavatae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Aphalara polygoni bunya-like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Cumuto virus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 dependent RNA polymerase [Picobirnavirus Equ3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Picobirnavirus green monkey/KNA/2015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Picobirnavirus dog/KNA/2015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Human picobirna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tative RNA-dependent RNA polymerase [Otarine picobirna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Chicken picobirna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Porcine picobirna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Picobirnavirus sp.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D [Bovine picorna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D [simian sapelo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D [Aichivirus B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[simian sapelo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[Foot-and-mouth disease virus O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[rohelivirus A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[porcine sapelo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[Bat sapelo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[Pasivirus A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[Teschovirus A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[tottorivirus A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D [Sichuan takin entero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[Enterovirus goat/JL14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[Porcine enterovirus 9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[Porcine kobu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D [tottorivirus A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D [Pasivirus A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[Porcine kobuvirus swine/S-1-HUN/2007/Hungary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x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verse transcriptase [Melanoplus sanguinipes entomopoxvirus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, partial [Rhabdoviridae sp.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tative L protein [Aksy-Durug Melophagus sigma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 polymerase protein [Vesicular stomatitis Alagoas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, partial [Muscina stabulans sigma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Drosophila sturtevanti sigma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 protein [Lyssavirus mokola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[pineapple secovirus B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-polymerase [Lamium mild mosaic virus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dore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uctural protein VP1 [Rotavirus C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dore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 dependent RNA polymerase [Human rotavirus B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dore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P1 [Rotavirus A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P2ab [Ryegrass mottle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P2ab [Lucerne transient streak virus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sp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5467091_9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sp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6960799_2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inare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 Polymerase [Nilaparvata lugens reovirus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itz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5467091_1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itz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6960549_9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itz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Gerhypos.3_16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itz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, partial [ssRNA phage Gerhypos.4_44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itz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Zoerhiza.2_18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itz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Gerhypos.1_37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itz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5466727_10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itz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5467090_8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itz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Zoerhiza.2_1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ban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F1AB [Veiled chameleon serpentovirus A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ban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ab, partial [Xinzhou nematode virus 6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ban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1ab [Porcine torovirus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 kDa protein [Red clover necrotic mosaic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Jasmine virus H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Jasmine mosaic-associated virus 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plicase [Johnsongrass chlorotic stripe mosaic virus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sp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Capsicum chlorosis virus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Xanthophyllomyces dendrorhous virus L1B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, partial [Scheffersomyces segobiensis virus L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[Scheffersomyces segobiensis virus L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 polymerase [Tuber aestivum 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 dependent RNA polymerase [Red clover powdery mildew-associated totivirus 3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 polymerase, partial [Saccharomyces cerevisiae virus L-BC (La)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uncated RNA-dependent RNA polymerase [Chalara elegans RNA 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 dependent RNA polymerase [Sphaeropsis sapinea RNA virus 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 dependent RNA polymerase [Aspergillus foetidus slow 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 dependent RNA polymerase [Tolypocladium cylindrosporum 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tative RNA dependent RNA polymerase [Gremmeniella abietina RNA virus L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Botryotinia fuckeliana totivirus 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Citrus sudden death-associated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plicase polyprotein [Peach virus D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[Switchgrass mosaic virus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Macrophomina phaseolina tobamo-like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plication-associated protein [Pepper mild mottle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3 kDa protein [Tobacco mild green mosaic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3kDa protein [Paprika mild mottle virus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in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, partial [Shuangao Fly Virus 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[Hubei tetragnatha maxillosa 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dRp [Beihai charybdis crab 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2 [Hubei tombus-like virus 4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Hubei orthoptera virus 4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Magnaporthe oryzae RNA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2 [Xinzhou nematode virus 7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EXH61_gp1 [Pythium polare bunya-like RNA 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 dependent RNA polymerase [Botrytis cinerea negative-stranded RNA 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Beihai narna-like virus 26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Shahe tombus-like 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2 [Hubei tombus-like virus 6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Beihai picorna-like virus 14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Changjiang tombus-like virus 9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Beihai picorna-like virus 77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dRp [Beihai partiti-like virus 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Beihai narna-like virus 3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2 [Wuhan insect virus 27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Wuhan pillworm 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2 [Hubei tombus-like virus 23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Hubei picorna-like virus 79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Beihai narna-like virus 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2 [Changjiang tombus-like virus 8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dRp [Beihai barnacle virus 13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[Hubei sobemo-like virus 4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2 [Beihai tombus-like virus 7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dRp [Hubei permutotetra-like virus 9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[Hubei picorna-like virus 48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[Wuhan house centipede virus 9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2 [Hubei tombus-like virus 4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 dependent RNA polymerase [Diatom colony associated dsRNA virus 17 genome type B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2 [Wenzhou sobemo-like virus 4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dRp [Wuhan insect virus 23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2 [Shuangao sobemo-like virus 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2 [Hubei sobemo-like virus 40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[Hubei picorna-like virus 63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Hubei narna-like virus 18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2 [Hubei odonate virus 6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 dependent RNA polymerase [Diatom colony associated dsRNA virus 17 genome type A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[Hubei tick virus 3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2 [Hubei diptera virus 14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[Hubei tick virus 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[Hubei picorna-like virus 53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2 [Wenzhou tombus-like virus 17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2 [Wuhan insect virus 2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Hubei zhaovirus-like 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2 [Jingmen tombus-like virus 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2 [Hubei tombus-like virus 17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[Hubei picorna-like virus 39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dRp [Wuhan cricket virus 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2 [Changjiang tombus-like virus 2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2 [Hubei tombus-like virus 36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Wenzhou picorna-like virus 26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Wuhan spider virus 7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dRp [Xinzhou partiti-like 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dRp [Beihai picobirna-like virus 8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dRp [Hubei diptera virus 17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2 [Wuhan house centipede virus 4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[Shahe picorna-like virus 10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2 [Hubei tombus-like virus 24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2 [Hubei sobemo-like virus 7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Beihai picorna-like virus 8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[Hubei arthropod 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[Hubei macula-like virus 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2 [Hubei tombus-like virus 1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 dependent RNA polymerase [Diaporthe ambigua RNA 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3 [Jingmen tombus-like virus 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Beihai tombus-like virus 15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Hubei zhaovirus-like virus 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Wenzhou picorna-like virus 28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dRp [Wuhan fly virus 5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dRp [Hubei partiti-like virus 1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Changjiang picorna-like virus 1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Beihai picorna-like virus 7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dRp [Wilkie partiti-like virus 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[Beihai echinoderm 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Hubei picorna-like virus 15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tative polyprotein [Thika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Hubei tombus-like 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2 [Hubei tombus-like virus 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[Hubei picorna-like virus 50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Hubei narna-like virus 24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Hubei narna-like virus 2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Changjiang crawfish virus 6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Shahe picorna-like virus 1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2 [Hubei sobemo-like virus 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dRp [Hubei virga-like virus 9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Negev virus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Lenar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7976300_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plicative protein [Bivalve RNA virus G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plicase [Cherry virus Trakiya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plicase polyprotein [Posa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[Posavirus 3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, partial [Husavirus sp.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[Picornavirales Bu-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[Picornavirales Tottori-HG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tative polyprotein [Kilifi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plicase polyprotein [Posavirus 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Ur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binding protein [Mycobacterium phage Phabba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Ur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-like RNA binding protein [Gordonia phage Sixama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Ur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-like RNA binding protein [Gordonia phage Forza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Ur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il tubular protein [Vibrio phage VP5]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3T22:01:52Z</dcterms:created>
  <dcterms:modified xsi:type="dcterms:W3CDTF">2024-08-03T22:0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